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ya kasyan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yan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6 S New Wilke Rd,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kasyan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854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r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l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